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641E" w:rsidRPr="00A21621" w:rsidRDefault="00A9641E" w:rsidP="00A9641E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A9641E" w:rsidRPr="00F8282F" w:rsidRDefault="00A9641E" w:rsidP="00A9641E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A9641E" w:rsidRPr="0033141A" w:rsidRDefault="002603FA" w:rsidP="00A9641E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2-3:00 </w:t>
      </w:r>
      <w:r w:rsidR="00A9641E">
        <w:rPr>
          <w:rFonts w:ascii="Times New Roman" w:hAnsi="Times New Roman"/>
          <w:b/>
          <w:sz w:val="24"/>
          <w:szCs w:val="20"/>
        </w:rPr>
        <w:t xml:space="preserve">pm (CDT) in </w:t>
      </w:r>
      <w:r>
        <w:rPr>
          <w:rFonts w:ascii="Times New Roman" w:hAnsi="Times New Roman"/>
          <w:b/>
          <w:sz w:val="24"/>
          <w:szCs w:val="20"/>
        </w:rPr>
        <w:t>Stanton Conference Room</w:t>
      </w:r>
      <w:r w:rsidR="00A9641E">
        <w:rPr>
          <w:rFonts w:ascii="Times New Roman" w:hAnsi="Times New Roman"/>
          <w:b/>
          <w:sz w:val="24"/>
          <w:szCs w:val="20"/>
        </w:rPr>
        <w:t xml:space="preserve">         </w:t>
      </w:r>
    </w:p>
    <w:p w:rsidR="00A9641E" w:rsidRPr="00F8282F" w:rsidRDefault="002603FA" w:rsidP="00A9641E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uesday, August 06, 2019</w:t>
      </w:r>
    </w:p>
    <w:p w:rsidR="00A9641E" w:rsidRPr="003C58E4" w:rsidRDefault="00A9641E" w:rsidP="00A9641E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A9641E" w:rsidRPr="00F8282F" w:rsidRDefault="00A9641E" w:rsidP="00A9641E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A9641E" w:rsidRDefault="00A9641E" w:rsidP="00A9641E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EB7D10" w:rsidRDefault="00EB7D10" w:rsidP="00A9641E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bookmarkStart w:id="0" w:name="_GoBack"/>
      <w:bookmarkEnd w:id="0"/>
    </w:p>
    <w:p w:rsidR="00EB7D10" w:rsidRPr="00EB7D10" w:rsidRDefault="00EB7D10" w:rsidP="00A9641E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  <w:r w:rsidRPr="00EB7D10">
        <w:rPr>
          <w:rFonts w:ascii="Times New Roman" w:hAnsi="Times New Roman"/>
          <w:b/>
          <w:i/>
          <w:szCs w:val="20"/>
        </w:rPr>
        <w:t xml:space="preserve">Guests </w:t>
      </w:r>
    </w:p>
    <w:p w:rsidR="00EB7D10" w:rsidRPr="00E67705" w:rsidRDefault="00EB7D10" w:rsidP="00A9641E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>Rhonda Bethe, Jasmin Dauner, Paul Hedlund</w:t>
      </w:r>
    </w:p>
    <w:p w:rsidR="00A9641E" w:rsidRPr="00F8282F" w:rsidRDefault="00A9641E" w:rsidP="00A9641E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A9641E" w:rsidRDefault="00A9641E" w:rsidP="00A9641E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A9641E" w:rsidRPr="00F8282F" w:rsidRDefault="00A9641E" w:rsidP="00A9641E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A9641E" w:rsidRPr="00444476" w:rsidRDefault="00A9641E" w:rsidP="00A9641E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A9641E" w:rsidRPr="000B3EA2" w:rsidRDefault="00A9641E" w:rsidP="00A9641E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A9641E" w:rsidRPr="00132423" w:rsidRDefault="00A9641E" w:rsidP="00A9641E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A9641E" w:rsidRDefault="00A9641E" w:rsidP="00A9641E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nd Approval of </w:t>
      </w:r>
      <w:r w:rsidR="002603FA">
        <w:rPr>
          <w:b w:val="0"/>
          <w:sz w:val="20"/>
        </w:rPr>
        <w:t>Minutes from 6/19/19</w:t>
      </w:r>
    </w:p>
    <w:p w:rsidR="00A9641E" w:rsidRPr="00A9641E" w:rsidRDefault="00A9641E" w:rsidP="00A9641E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  <w:r w:rsidRPr="00DC2AC8">
        <w:rPr>
          <w:sz w:val="20"/>
          <w:szCs w:val="20"/>
        </w:rPr>
        <w:tab/>
      </w:r>
      <w:r w:rsidRPr="00DC2AC8">
        <w:rPr>
          <w:sz w:val="20"/>
          <w:szCs w:val="20"/>
        </w:rPr>
        <w:tab/>
      </w:r>
      <w:r w:rsidRPr="00DC2AC8">
        <w:rPr>
          <w:sz w:val="20"/>
          <w:szCs w:val="20"/>
        </w:rPr>
        <w:tab/>
        <w:t xml:space="preserve">          </w:t>
      </w:r>
      <w:r>
        <w:rPr>
          <w:sz w:val="20"/>
          <w:szCs w:val="20"/>
        </w:rPr>
        <w:tab/>
      </w:r>
    </w:p>
    <w:p w:rsidR="00A9641E" w:rsidRDefault="00A9641E" w:rsidP="00A9641E">
      <w:pPr>
        <w:pStyle w:val="Default"/>
        <w:rPr>
          <w:sz w:val="20"/>
          <w:szCs w:val="20"/>
        </w:rPr>
      </w:pPr>
      <w:r>
        <w:rPr>
          <w:b/>
        </w:rPr>
        <w:t>II.</w:t>
      </w:r>
      <w:r>
        <w:rPr>
          <w:b/>
        </w:rPr>
        <w:tab/>
        <w:t>New Busines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2603FA" w:rsidRDefault="00A9641E" w:rsidP="00A9641E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</w:r>
      <w:r w:rsidR="002603FA">
        <w:rPr>
          <w:sz w:val="20"/>
          <w:szCs w:val="20"/>
        </w:rPr>
        <w:t>None</w:t>
      </w:r>
      <w:r w:rsidR="002603FA">
        <w:rPr>
          <w:sz w:val="20"/>
          <w:szCs w:val="20"/>
        </w:rPr>
        <w:tab/>
      </w:r>
      <w:r w:rsidR="002603FA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ll  </w:t>
      </w:r>
    </w:p>
    <w:p w:rsidR="002603FA" w:rsidRDefault="002603FA" w:rsidP="00A9641E">
      <w:pPr>
        <w:pStyle w:val="Default"/>
        <w:rPr>
          <w:sz w:val="20"/>
          <w:szCs w:val="20"/>
        </w:rPr>
      </w:pPr>
    </w:p>
    <w:p w:rsidR="002603FA" w:rsidRDefault="002603FA" w:rsidP="002603FA">
      <w:pPr>
        <w:pStyle w:val="Default"/>
        <w:rPr>
          <w:sz w:val="20"/>
          <w:szCs w:val="20"/>
        </w:rPr>
      </w:pPr>
      <w:r>
        <w:rPr>
          <w:b/>
        </w:rPr>
        <w:t>II</w:t>
      </w:r>
      <w:r>
        <w:rPr>
          <w:b/>
        </w:rPr>
        <w:t>I.</w:t>
      </w:r>
      <w:r>
        <w:rPr>
          <w:b/>
        </w:rPr>
        <w:tab/>
        <w:t>Old</w:t>
      </w:r>
      <w:r>
        <w:rPr>
          <w:b/>
        </w:rPr>
        <w:t xml:space="preserve"> Busines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2603FA" w:rsidRPr="00E67705" w:rsidRDefault="002603FA" w:rsidP="002603FA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</w:r>
      <w:r>
        <w:rPr>
          <w:sz w:val="20"/>
          <w:szCs w:val="20"/>
        </w:rPr>
        <w:t>Academic Prioritization Proces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ll  </w:t>
      </w:r>
    </w:p>
    <w:p w:rsidR="00A9641E" w:rsidRDefault="00A9641E" w:rsidP="00A9641E">
      <w:pPr>
        <w:pStyle w:val="Default"/>
        <w:rPr>
          <w:b/>
        </w:rPr>
      </w:pPr>
    </w:p>
    <w:p w:rsidR="00A9641E" w:rsidRDefault="002603FA" w:rsidP="00A9641E">
      <w:pPr>
        <w:pStyle w:val="Default"/>
        <w:rPr>
          <w:b/>
        </w:rPr>
      </w:pPr>
      <w:r>
        <w:rPr>
          <w:b/>
        </w:rPr>
        <w:t>IV</w:t>
      </w:r>
      <w:r w:rsidR="00A9641E">
        <w:rPr>
          <w:b/>
        </w:rPr>
        <w:t>.</w:t>
      </w:r>
      <w:r w:rsidR="00A9641E">
        <w:rPr>
          <w:b/>
        </w:rPr>
        <w:tab/>
        <w:t>Other</w:t>
      </w:r>
      <w:r w:rsidR="00A9641E">
        <w:rPr>
          <w:b/>
        </w:rPr>
        <w:tab/>
      </w:r>
    </w:p>
    <w:p w:rsidR="00A9641E" w:rsidRDefault="00A9641E" w:rsidP="00A9641E">
      <w:pPr>
        <w:pStyle w:val="Default"/>
        <w:rPr>
          <w:b/>
        </w:rPr>
      </w:pPr>
    </w:p>
    <w:p w:rsidR="00A9641E" w:rsidRPr="00A21621" w:rsidRDefault="00A9641E" w:rsidP="00A9641E">
      <w:pPr>
        <w:pStyle w:val="Default"/>
      </w:pPr>
      <w:r>
        <w:rPr>
          <w:b/>
        </w:rPr>
        <w:t>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A9641E" w:rsidRDefault="00A9641E" w:rsidP="00A9641E">
      <w:pPr>
        <w:pStyle w:val="Default"/>
        <w:rPr>
          <w:b/>
        </w:rPr>
      </w:pPr>
    </w:p>
    <w:p w:rsidR="00A9641E" w:rsidRDefault="00A9641E" w:rsidP="00A9641E">
      <w:pPr>
        <w:pStyle w:val="Default"/>
      </w:pPr>
    </w:p>
    <w:p w:rsidR="00A9641E" w:rsidRDefault="00A9641E" w:rsidP="00A9641E">
      <w:pPr>
        <w:pStyle w:val="Default"/>
        <w:ind w:firstLine="720"/>
        <w:jc w:val="center"/>
      </w:pPr>
    </w:p>
    <w:p w:rsidR="00A9641E" w:rsidRPr="00A21621" w:rsidRDefault="00A9641E" w:rsidP="00A9641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A9641E" w:rsidRPr="00A21621" w:rsidRDefault="002603FA" w:rsidP="00A9641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BD</w:t>
      </w:r>
    </w:p>
    <w:p w:rsidR="00A9641E" w:rsidRDefault="00A9641E" w:rsidP="00A9641E"/>
    <w:p w:rsidR="00A9641E" w:rsidRDefault="00A9641E" w:rsidP="00A9641E"/>
    <w:p w:rsidR="00A9641E" w:rsidRDefault="00A9641E" w:rsidP="00A9641E"/>
    <w:p w:rsidR="00A9641E" w:rsidRPr="00F6319A" w:rsidRDefault="00A9641E" w:rsidP="00A9641E">
      <w:pPr>
        <w:rPr>
          <w:sz w:val="24"/>
          <w:szCs w:val="24"/>
        </w:rPr>
      </w:pPr>
    </w:p>
    <w:p w:rsidR="00A9641E" w:rsidRDefault="00A9641E" w:rsidP="00A9641E"/>
    <w:p w:rsidR="00A9641E" w:rsidRDefault="00A9641E" w:rsidP="00A9641E"/>
    <w:p w:rsidR="00A9641E" w:rsidRDefault="00A9641E" w:rsidP="00A9641E"/>
    <w:p w:rsidR="002F15D1" w:rsidRDefault="002F15D1"/>
    <w:sectPr w:rsidR="002F15D1" w:rsidSect="004967A4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Y2MTQyNTK2MDBQ0lEKTi0uzszPAykwrAUALRa9ICwAAAA="/>
  </w:docVars>
  <w:rsids>
    <w:rsidRoot w:val="00A9641E"/>
    <w:rsid w:val="002603FA"/>
    <w:rsid w:val="002F15D1"/>
    <w:rsid w:val="00A9641E"/>
    <w:rsid w:val="00EB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6D2DAC-40B8-4508-A8B3-7DE8C4AF8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41E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A9641E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A9641E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9641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A9641E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A9641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3</cp:revision>
  <dcterms:created xsi:type="dcterms:W3CDTF">2019-08-06T13:59:00Z</dcterms:created>
  <dcterms:modified xsi:type="dcterms:W3CDTF">2019-08-06T14:00:00Z</dcterms:modified>
</cp:coreProperties>
</file>